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3dd169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as decisiones concerni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Proceso de soporte y alineación de arquitecturas: Oficina y Negocio FN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c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f81b82c-d28c-4960-9cd0-b28eab18700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35Z</dcterms:created>
  <dcterms:modified xsi:type="dcterms:W3CDTF">2023-07-26T19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